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i</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li received a score of 59.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li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i received a score of</w:t>
      </w:r>
      <w:r>
        <w:t xml:space="preserve"> </w:t>
      </w:r>
      <w:r>
        <w:rPr>
          <w:bCs/>
          <w:b/>
        </w:rPr>
        <w:t xml:space="preserve">60.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li received a score of 82.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li received a score of 29.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li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li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li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li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li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li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li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li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li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li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li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li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li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Mali%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Mali%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Mali%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Mali%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Mali%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Mali%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Mali%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Mali%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Mali%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Mali%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Mali%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Mali%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Mali%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Mali%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Mali%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Mali%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Mali%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1987,1998,200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89, 1994, 2001, 2003, 2004, 2006, 2007, 2009, 2010, 2011, 2013, 2014, 2015, 2016, 201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6, 2007, 2014, 2017</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6, 2017,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5, 1996, 2001, 2003, 2006, 2009, 2010, 2012, 2015,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37:00Z</dcterms:created>
  <dcterms:modified xsi:type="dcterms:W3CDTF">2024-03-19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li Country Report</vt:lpwstr>
  </property>
</Properties>
</file>